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BBACE" w14:textId="61282BAD" w:rsidR="00B4185B" w:rsidRDefault="00554272">
      <w:r>
        <w:t>To run the plots just uncomment lines of code.</w:t>
      </w:r>
    </w:p>
    <w:p w14:paraId="7185384A" w14:textId="02F3F1CF" w:rsidR="00554272" w:rsidRDefault="00554272" w:rsidP="00554272">
      <w:pPr>
        <w:keepNext/>
      </w:pPr>
      <w:r>
        <w:rPr>
          <w:noProof/>
        </w:rPr>
        <w:drawing>
          <wp:inline distT="0" distB="0" distL="0" distR="0" wp14:anchorId="0F8EA34C" wp14:editId="6E1B5DD1">
            <wp:extent cx="5334000" cy="4000500"/>
            <wp:effectExtent l="0" t="0" r="0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30AA7" w14:textId="62CBF3F5" w:rsidR="00554272" w:rsidRDefault="00554272" w:rsidP="0055427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Initial Pose and Final Pose</w:t>
      </w:r>
    </w:p>
    <w:p w14:paraId="5548F55A" w14:textId="2C832A66" w:rsidR="00554272" w:rsidRDefault="00554272"/>
    <w:p w14:paraId="4C2D0C84" w14:textId="77777777" w:rsidR="00554272" w:rsidRDefault="00554272" w:rsidP="00554272">
      <w:pPr>
        <w:keepNext/>
      </w:pPr>
      <w:r>
        <w:rPr>
          <w:noProof/>
        </w:rPr>
        <w:lastRenderedPageBreak/>
        <w:drawing>
          <wp:inline distT="0" distB="0" distL="0" distR="0" wp14:anchorId="2782BB7F" wp14:editId="5D5FB16E">
            <wp:extent cx="5334000" cy="4000500"/>
            <wp:effectExtent l="0" t="0" r="0" b="0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3A04C" w14:textId="3EB7721F" w:rsidR="00554272" w:rsidRDefault="00554272" w:rsidP="0055427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Velocity over time</w:t>
      </w:r>
    </w:p>
    <w:sectPr w:rsidR="005542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zA1MzAyMzK2MDJQ0lEKTi0uzszPAykwrAUAzJf8RywAAAA="/>
  </w:docVars>
  <w:rsids>
    <w:rsidRoot w:val="008A3636"/>
    <w:rsid w:val="00554272"/>
    <w:rsid w:val="008A3636"/>
    <w:rsid w:val="00925CE1"/>
    <w:rsid w:val="00C61EF0"/>
    <w:rsid w:val="00F10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4CD28"/>
  <w15:chartTrackingRefBased/>
  <w15:docId w15:val="{C58FCD3B-9E72-4702-BF1D-B8BDC052B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55427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F87CCE-175D-4EA3-BFAA-698F9B79A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wali, Ashish Anil (afx2vc)</dc:creator>
  <cp:keywords/>
  <dc:description/>
  <cp:lastModifiedBy>Gawali, Ashish Anil (afx2vc)</cp:lastModifiedBy>
  <cp:revision>2</cp:revision>
  <dcterms:created xsi:type="dcterms:W3CDTF">2021-09-18T20:29:00Z</dcterms:created>
  <dcterms:modified xsi:type="dcterms:W3CDTF">2021-09-18T22:00:00Z</dcterms:modified>
</cp:coreProperties>
</file>